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39411CF8" w:rsidR="000C49FD" w:rsidRPr="00443A64" w:rsidRDefault="00443A64" w:rsidP="00E31880">
      <w:pPr>
        <w:jc w:val="center"/>
        <w:rPr>
          <w:b/>
          <w:bCs/>
          <w:sz w:val="32"/>
          <w:szCs w:val="32"/>
        </w:rPr>
      </w:pPr>
      <w:r w:rsidRPr="00443A64">
        <w:rPr>
          <w:b/>
          <w:bCs/>
          <w:sz w:val="32"/>
          <w:szCs w:val="32"/>
        </w:rPr>
        <w:t>(</w:t>
      </w:r>
      <w:r w:rsidR="00052560">
        <w:rPr>
          <w:b/>
          <w:bCs/>
          <w:sz w:val="32"/>
          <w:szCs w:val="32"/>
        </w:rPr>
        <w:t>Idaho</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0682EB7"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052560">
        <w:rPr>
          <w:sz w:val="22"/>
          <w:szCs w:val="22"/>
        </w:rPr>
        <w:t>Idaho</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081CBBA" w:rsidR="00C543C7" w:rsidRDefault="00052560" w:rsidP="00E31880">
            <w:pPr>
              <w:rPr>
                <w:sz w:val="22"/>
                <w:szCs w:val="22"/>
              </w:rPr>
            </w:pPr>
            <w:r>
              <w:rPr>
                <w:sz w:val="22"/>
                <w:szCs w:val="22"/>
              </w:rPr>
              <w:t>Idah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BE5EE" w14:textId="77777777" w:rsidR="0014267E" w:rsidRDefault="001426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1F1F404" w:rsidR="004F70A3" w:rsidRPr="0014267E" w:rsidRDefault="004F70A3" w:rsidP="001426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3A771" w14:textId="77777777" w:rsidR="0014267E" w:rsidRDefault="00142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3F448" w14:textId="77777777" w:rsidR="0014267E" w:rsidRDefault="001426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04B55C0" w:rsidR="004F70A3" w:rsidRPr="0014267E" w:rsidRDefault="004F70A3" w:rsidP="001426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8BE76" w14:textId="77777777" w:rsidR="0014267E" w:rsidRDefault="001426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54313955">
    <w:abstractNumId w:val="3"/>
  </w:num>
  <w:num w:numId="2" w16cid:durableId="392437157">
    <w:abstractNumId w:val="2"/>
  </w:num>
  <w:num w:numId="3" w16cid:durableId="995450765">
    <w:abstractNumId w:val="0"/>
  </w:num>
  <w:num w:numId="4" w16cid:durableId="629170170">
    <w:abstractNumId w:val="4"/>
  </w:num>
  <w:num w:numId="5" w16cid:durableId="9895536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52560"/>
    <w:rsid w:val="000926AA"/>
    <w:rsid w:val="000C49FD"/>
    <w:rsid w:val="000D0DA2"/>
    <w:rsid w:val="000D10EF"/>
    <w:rsid w:val="000E64FE"/>
    <w:rsid w:val="0012000F"/>
    <w:rsid w:val="0014267E"/>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6</Words>
  <Characters>2773</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